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ABE6BA" w14:textId="77777777" w:rsidR="00214DAA" w:rsidRPr="00F57642" w:rsidRDefault="00214DAA" w:rsidP="00A86534">
      <w:pPr>
        <w:jc w:val="center"/>
        <w:rPr>
          <w:b/>
          <w:sz w:val="24"/>
          <w:lang w:val="en-GB"/>
        </w:rPr>
      </w:pPr>
    </w:p>
    <w:p w14:paraId="70289A82" w14:textId="6290D2E4" w:rsidR="00A86534" w:rsidRPr="00F57642" w:rsidRDefault="00034684" w:rsidP="00A86534">
      <w:pPr>
        <w:jc w:val="center"/>
        <w:rPr>
          <w:b/>
          <w:sz w:val="24"/>
          <w:lang w:val="en-GB"/>
        </w:rPr>
      </w:pPr>
      <w:r w:rsidRPr="00F57642">
        <w:rPr>
          <w:b/>
          <w:sz w:val="24"/>
          <w:lang w:val="en-GB"/>
        </w:rPr>
        <w:t xml:space="preserve">PROPOSAL FOR THE COMMENCEMENT OF THE </w:t>
      </w:r>
      <w:r w:rsidR="002A2D79" w:rsidRPr="00F57642">
        <w:rPr>
          <w:b/>
          <w:sz w:val="24"/>
          <w:lang w:val="en-GB"/>
        </w:rPr>
        <w:t>PROFESSOR</w:t>
      </w:r>
      <w:r w:rsidR="001F646B" w:rsidRPr="00F57642">
        <w:rPr>
          <w:b/>
          <w:sz w:val="24"/>
          <w:lang w:val="en-GB"/>
        </w:rPr>
        <w:t>IAL</w:t>
      </w:r>
      <w:r w:rsidR="002A2D79" w:rsidRPr="00F57642">
        <w:rPr>
          <w:b/>
          <w:sz w:val="24"/>
          <w:lang w:val="en-GB"/>
        </w:rPr>
        <w:t xml:space="preserve"> APPOINTMENT </w:t>
      </w:r>
      <w:r w:rsidRPr="00F57642">
        <w:rPr>
          <w:b/>
          <w:sz w:val="24"/>
          <w:lang w:val="en-GB"/>
        </w:rPr>
        <w:t xml:space="preserve">PROCEDURE </w:t>
      </w:r>
    </w:p>
    <w:p w14:paraId="60BC53A7" w14:textId="77777777" w:rsidR="00A86534" w:rsidRPr="00F57642" w:rsidRDefault="00A86534" w:rsidP="00A86534">
      <w:pPr>
        <w:jc w:val="center"/>
        <w:rPr>
          <w:b/>
          <w:lang w:val="en-GB"/>
        </w:rPr>
      </w:pPr>
    </w:p>
    <w:p w14:paraId="33E21332" w14:textId="31D22FDF" w:rsidR="00A86534" w:rsidRPr="00F57642" w:rsidRDefault="00034684" w:rsidP="00A86534">
      <w:pPr>
        <w:rPr>
          <w:szCs w:val="22"/>
          <w:lang w:val="en-GB"/>
        </w:rPr>
      </w:pPr>
      <w:r w:rsidRPr="00F57642">
        <w:rPr>
          <w:b/>
          <w:szCs w:val="22"/>
          <w:lang w:val="en-GB"/>
        </w:rPr>
        <w:t>Candidate’s name and surname, incl. degrees:</w:t>
      </w:r>
      <w:r w:rsidR="00A86534" w:rsidRPr="00F57642">
        <w:rPr>
          <w:b/>
          <w:szCs w:val="22"/>
          <w:lang w:val="en-GB"/>
        </w:rPr>
        <w:t xml:space="preserve"> </w:t>
      </w:r>
    </w:p>
    <w:p w14:paraId="030743BA" w14:textId="0E710DEF" w:rsidR="00A86534" w:rsidRPr="00F57642" w:rsidRDefault="00BF419B" w:rsidP="00A86534">
      <w:pPr>
        <w:spacing w:before="120"/>
        <w:rPr>
          <w:szCs w:val="22"/>
          <w:lang w:val="en-GB"/>
        </w:rPr>
      </w:pPr>
      <w:r w:rsidRPr="00F57642">
        <w:rPr>
          <w:b/>
          <w:szCs w:val="22"/>
          <w:lang w:val="en-GB"/>
        </w:rPr>
        <w:t>Date and place of birth</w:t>
      </w:r>
      <w:r w:rsidR="00A86534" w:rsidRPr="00F57642">
        <w:rPr>
          <w:b/>
          <w:szCs w:val="22"/>
          <w:lang w:val="en-GB"/>
        </w:rPr>
        <w:t xml:space="preserve">: </w:t>
      </w:r>
    </w:p>
    <w:p w14:paraId="48BDF2E3" w14:textId="77777777" w:rsidR="00A86534" w:rsidRPr="00F57642" w:rsidRDefault="00A86534" w:rsidP="00A86534">
      <w:pPr>
        <w:rPr>
          <w:szCs w:val="22"/>
          <w:lang w:val="en-GB"/>
        </w:rPr>
      </w:pPr>
    </w:p>
    <w:p w14:paraId="3A1BD0C6" w14:textId="1F607B9A" w:rsidR="00A86534" w:rsidRPr="00F57642" w:rsidRDefault="00BF419B" w:rsidP="00A86534">
      <w:pPr>
        <w:rPr>
          <w:szCs w:val="22"/>
          <w:lang w:val="en-GB"/>
        </w:rPr>
      </w:pPr>
      <w:r w:rsidRPr="00F57642">
        <w:rPr>
          <w:rFonts w:eastAsia="Calibri"/>
          <w:b/>
          <w:szCs w:val="22"/>
          <w:lang w:val="en-GB"/>
        </w:rPr>
        <w:t>Field of study</w:t>
      </w:r>
      <w:r w:rsidR="00A86534" w:rsidRPr="00F57642">
        <w:rPr>
          <w:rFonts w:eastAsia="Calibri"/>
          <w:b/>
          <w:szCs w:val="22"/>
          <w:lang w:val="en-GB"/>
        </w:rPr>
        <w:t>:</w:t>
      </w:r>
      <w:r w:rsidR="00A86534" w:rsidRPr="00F57642">
        <w:rPr>
          <w:rFonts w:eastAsia="Calibri"/>
          <w:szCs w:val="22"/>
          <w:lang w:val="en-GB"/>
        </w:rPr>
        <w:t xml:space="preserve"> E</w:t>
      </w:r>
      <w:r w:rsidRPr="00F57642">
        <w:rPr>
          <w:rFonts w:eastAsia="Calibri"/>
          <w:szCs w:val="22"/>
          <w:lang w:val="en-GB"/>
        </w:rPr>
        <w:t>conomics and Management</w:t>
      </w:r>
    </w:p>
    <w:p w14:paraId="58251265" w14:textId="77777777" w:rsidR="00A86534" w:rsidRPr="00F57642" w:rsidRDefault="00A86534" w:rsidP="00A86534">
      <w:pPr>
        <w:ind w:left="720"/>
        <w:rPr>
          <w:szCs w:val="22"/>
          <w:lang w:val="en-GB"/>
        </w:rPr>
      </w:pPr>
    </w:p>
    <w:p w14:paraId="6B377BEC" w14:textId="167F27EF" w:rsidR="00A86534" w:rsidRPr="00F57642" w:rsidRDefault="00D74196" w:rsidP="00D74196">
      <w:pPr>
        <w:spacing w:after="120"/>
        <w:rPr>
          <w:szCs w:val="22"/>
          <w:lang w:val="en-GB"/>
        </w:rPr>
      </w:pPr>
      <w:r w:rsidRPr="00F57642">
        <w:rPr>
          <w:b/>
          <w:szCs w:val="22"/>
          <w:lang w:val="en-GB"/>
        </w:rPr>
        <w:t>T</w:t>
      </w:r>
      <w:r w:rsidR="00745289" w:rsidRPr="00F57642">
        <w:rPr>
          <w:b/>
          <w:szCs w:val="22"/>
          <w:lang w:val="en-GB"/>
        </w:rPr>
        <w:t>he t</w:t>
      </w:r>
      <w:r w:rsidR="00BF419B" w:rsidRPr="00F57642">
        <w:rPr>
          <w:b/>
          <w:szCs w:val="22"/>
          <w:lang w:val="en-GB"/>
        </w:rPr>
        <w:t>opic of the public lecture</w:t>
      </w:r>
      <w:r w:rsidRPr="00F57642">
        <w:rPr>
          <w:b/>
          <w:szCs w:val="22"/>
          <w:lang w:val="en-GB"/>
        </w:rPr>
        <w:t xml:space="preserve">: </w:t>
      </w:r>
    </w:p>
    <w:p w14:paraId="332BF196" w14:textId="6244457B" w:rsidR="00A86534" w:rsidRPr="00F57642" w:rsidRDefault="00A86534" w:rsidP="00A86534">
      <w:pPr>
        <w:jc w:val="both"/>
        <w:rPr>
          <w:szCs w:val="22"/>
          <w:lang w:val="en-GB"/>
        </w:rPr>
      </w:pPr>
    </w:p>
    <w:p w14:paraId="702A5A58" w14:textId="77777777" w:rsidR="00D7120D" w:rsidRPr="00F57642" w:rsidRDefault="00D7120D" w:rsidP="00A86534">
      <w:pPr>
        <w:jc w:val="both"/>
        <w:rPr>
          <w:szCs w:val="22"/>
          <w:lang w:val="en-GB"/>
        </w:rPr>
      </w:pPr>
    </w:p>
    <w:p w14:paraId="06E60DD5" w14:textId="658E9D42" w:rsidR="00D7120D" w:rsidRPr="00F57642" w:rsidRDefault="00BF419B" w:rsidP="00A86534">
      <w:pPr>
        <w:jc w:val="both"/>
        <w:rPr>
          <w:b/>
          <w:szCs w:val="22"/>
          <w:lang w:val="en-GB"/>
        </w:rPr>
      </w:pPr>
      <w:r w:rsidRPr="00F57642">
        <w:rPr>
          <w:b/>
          <w:szCs w:val="22"/>
          <w:lang w:val="en-GB"/>
        </w:rPr>
        <w:t xml:space="preserve">Completed </w:t>
      </w:r>
      <w:proofErr w:type="spellStart"/>
      <w:r w:rsidRPr="00F57642">
        <w:rPr>
          <w:b/>
          <w:szCs w:val="22"/>
          <w:lang w:val="en-GB"/>
        </w:rPr>
        <w:t>habilitation</w:t>
      </w:r>
      <w:proofErr w:type="spellEnd"/>
      <w:r w:rsidRPr="00F57642">
        <w:rPr>
          <w:b/>
          <w:szCs w:val="22"/>
          <w:lang w:val="en-GB"/>
        </w:rPr>
        <w:t xml:space="preserve"> procedures</w:t>
      </w:r>
      <w:r w:rsidR="00D7120D" w:rsidRPr="00F57642">
        <w:rPr>
          <w:rStyle w:val="Znakapoznpodarou"/>
          <w:b/>
          <w:szCs w:val="22"/>
          <w:lang w:val="en-GB"/>
        </w:rPr>
        <w:footnoteReference w:id="1"/>
      </w:r>
      <w:bookmarkStart w:id="0" w:name="_GoBack"/>
      <w:bookmarkEnd w:id="0"/>
    </w:p>
    <w:p w14:paraId="746FC123" w14:textId="10C13119" w:rsidR="00D74196" w:rsidRPr="00F57642" w:rsidRDefault="00BF419B" w:rsidP="00A86534">
      <w:pPr>
        <w:jc w:val="both"/>
        <w:rPr>
          <w:szCs w:val="22"/>
          <w:lang w:val="en-GB"/>
        </w:rPr>
      </w:pPr>
      <w:r w:rsidRPr="00F57642">
        <w:rPr>
          <w:szCs w:val="22"/>
          <w:lang w:val="en-GB"/>
        </w:rPr>
        <w:t xml:space="preserve">Field of the </w:t>
      </w:r>
      <w:proofErr w:type="spellStart"/>
      <w:r w:rsidRPr="00F57642">
        <w:rPr>
          <w:szCs w:val="22"/>
          <w:lang w:val="en-GB"/>
        </w:rPr>
        <w:t>habilitation</w:t>
      </w:r>
      <w:proofErr w:type="spellEnd"/>
      <w:r w:rsidRPr="00F57642">
        <w:rPr>
          <w:szCs w:val="22"/>
          <w:lang w:val="en-GB"/>
        </w:rPr>
        <w:t xml:space="preserve"> procedure</w:t>
      </w:r>
      <w:r w:rsidR="00D7120D" w:rsidRPr="00F57642">
        <w:rPr>
          <w:szCs w:val="22"/>
          <w:lang w:val="en-GB"/>
        </w:rPr>
        <w:t>:</w:t>
      </w:r>
    </w:p>
    <w:p w14:paraId="6259E73C" w14:textId="274976F9" w:rsidR="00D74196" w:rsidRPr="00F57642" w:rsidRDefault="00BF419B" w:rsidP="00A86534">
      <w:pPr>
        <w:jc w:val="both"/>
        <w:rPr>
          <w:szCs w:val="22"/>
          <w:lang w:val="en-GB"/>
        </w:rPr>
      </w:pPr>
      <w:r w:rsidRPr="00F57642">
        <w:rPr>
          <w:szCs w:val="22"/>
          <w:lang w:val="en-GB"/>
        </w:rPr>
        <w:t xml:space="preserve">Title of the </w:t>
      </w:r>
      <w:proofErr w:type="spellStart"/>
      <w:r w:rsidRPr="00F57642">
        <w:rPr>
          <w:szCs w:val="22"/>
          <w:lang w:val="en-GB"/>
        </w:rPr>
        <w:t>habilitation</w:t>
      </w:r>
      <w:proofErr w:type="spellEnd"/>
      <w:r w:rsidRPr="00F57642">
        <w:rPr>
          <w:szCs w:val="22"/>
          <w:lang w:val="en-GB"/>
        </w:rPr>
        <w:t xml:space="preserve"> thesis</w:t>
      </w:r>
      <w:r w:rsidR="00D74196" w:rsidRPr="00F57642">
        <w:rPr>
          <w:szCs w:val="22"/>
          <w:lang w:val="en-GB"/>
        </w:rPr>
        <w:t>:</w:t>
      </w:r>
    </w:p>
    <w:p w14:paraId="7F11E293" w14:textId="0C6202F5" w:rsidR="007106CD" w:rsidRPr="00F57642" w:rsidRDefault="007106CD" w:rsidP="00A86534">
      <w:pPr>
        <w:jc w:val="both"/>
        <w:rPr>
          <w:szCs w:val="22"/>
          <w:lang w:val="en-GB"/>
        </w:rPr>
      </w:pPr>
      <w:r w:rsidRPr="00F57642">
        <w:rPr>
          <w:szCs w:val="22"/>
          <w:lang w:val="en-GB"/>
        </w:rPr>
        <w:t>Dat</w:t>
      </w:r>
      <w:r w:rsidR="00A717E7" w:rsidRPr="00F57642">
        <w:rPr>
          <w:szCs w:val="22"/>
          <w:lang w:val="en-GB"/>
        </w:rPr>
        <w:t>e:</w:t>
      </w:r>
    </w:p>
    <w:p w14:paraId="2911DA40" w14:textId="50E57F0D" w:rsidR="00D74196" w:rsidRPr="00F57642" w:rsidRDefault="00A717E7" w:rsidP="00A86534">
      <w:pPr>
        <w:jc w:val="both"/>
        <w:rPr>
          <w:szCs w:val="22"/>
          <w:lang w:val="en-GB"/>
        </w:rPr>
      </w:pPr>
      <w:r w:rsidRPr="00F57642">
        <w:rPr>
          <w:szCs w:val="22"/>
          <w:lang w:val="en-GB"/>
        </w:rPr>
        <w:t>University</w:t>
      </w:r>
      <w:r w:rsidR="007106CD" w:rsidRPr="00F57642">
        <w:rPr>
          <w:szCs w:val="22"/>
          <w:lang w:val="en-GB"/>
        </w:rPr>
        <w:t>:</w:t>
      </w:r>
    </w:p>
    <w:p w14:paraId="3CA6666D" w14:textId="56B4369E" w:rsidR="00D74196" w:rsidRPr="00F57642" w:rsidRDefault="00D74196" w:rsidP="00A86534">
      <w:pPr>
        <w:jc w:val="both"/>
        <w:rPr>
          <w:szCs w:val="22"/>
          <w:lang w:val="en-GB"/>
        </w:rPr>
      </w:pPr>
    </w:p>
    <w:p w14:paraId="14DF8F32" w14:textId="77777777" w:rsidR="00B6462E" w:rsidRPr="00F57642" w:rsidRDefault="00B6462E" w:rsidP="00A86534">
      <w:pPr>
        <w:jc w:val="both"/>
        <w:rPr>
          <w:szCs w:val="22"/>
          <w:lang w:val="en-GB"/>
        </w:rPr>
      </w:pPr>
    </w:p>
    <w:p w14:paraId="5AA02F20" w14:textId="35EAD7B9" w:rsidR="00D74196" w:rsidRPr="00F57642" w:rsidRDefault="00D74196" w:rsidP="00A86534">
      <w:pPr>
        <w:jc w:val="both"/>
        <w:rPr>
          <w:szCs w:val="22"/>
          <w:lang w:val="en-GB"/>
        </w:rPr>
      </w:pPr>
      <w:r w:rsidRPr="00F57642">
        <w:rPr>
          <w:b/>
          <w:szCs w:val="22"/>
          <w:lang w:val="en-GB"/>
        </w:rPr>
        <w:t>P</w:t>
      </w:r>
      <w:r w:rsidR="00A717E7" w:rsidRPr="00F57642">
        <w:rPr>
          <w:b/>
          <w:szCs w:val="22"/>
          <w:lang w:val="en-GB"/>
        </w:rPr>
        <w:t xml:space="preserve">rofessors who issued the supporting opinion </w:t>
      </w:r>
      <w:r w:rsidRPr="00F57642">
        <w:rPr>
          <w:szCs w:val="22"/>
          <w:lang w:val="en-GB"/>
        </w:rPr>
        <w:t>(</w:t>
      </w:r>
      <w:r w:rsidR="00A717E7" w:rsidRPr="00F57642">
        <w:rPr>
          <w:szCs w:val="22"/>
          <w:lang w:val="en-GB"/>
        </w:rPr>
        <w:t>name and surname, incl. degrees, department, discipline</w:t>
      </w:r>
      <w:r w:rsidR="00D7120D" w:rsidRPr="00F57642">
        <w:rPr>
          <w:szCs w:val="22"/>
          <w:lang w:val="en-GB"/>
        </w:rPr>
        <w:t>):</w:t>
      </w:r>
    </w:p>
    <w:p w14:paraId="67640C5A" w14:textId="315477DB" w:rsidR="00D7120D" w:rsidRPr="00F57642" w:rsidRDefault="00D7120D" w:rsidP="00A86534">
      <w:pPr>
        <w:jc w:val="both"/>
        <w:rPr>
          <w:szCs w:val="22"/>
          <w:lang w:val="en-GB"/>
        </w:rPr>
      </w:pPr>
      <w:r w:rsidRPr="00F57642">
        <w:rPr>
          <w:szCs w:val="22"/>
          <w:lang w:val="en-GB"/>
        </w:rPr>
        <w:t xml:space="preserve">1. </w:t>
      </w:r>
    </w:p>
    <w:p w14:paraId="1086E13B" w14:textId="12F83682" w:rsidR="00D7120D" w:rsidRPr="00F57642" w:rsidRDefault="00D7120D" w:rsidP="00A86534">
      <w:pPr>
        <w:jc w:val="both"/>
        <w:rPr>
          <w:szCs w:val="22"/>
          <w:lang w:val="en-GB"/>
        </w:rPr>
      </w:pPr>
      <w:r w:rsidRPr="00F57642">
        <w:rPr>
          <w:szCs w:val="22"/>
          <w:lang w:val="en-GB"/>
        </w:rPr>
        <w:t>2.</w:t>
      </w:r>
    </w:p>
    <w:p w14:paraId="238DC513" w14:textId="0B6DF8AC" w:rsidR="00A86534" w:rsidRPr="00F57642" w:rsidRDefault="00A86534" w:rsidP="00A86534">
      <w:pPr>
        <w:rPr>
          <w:szCs w:val="22"/>
          <w:lang w:val="en-GB"/>
        </w:rPr>
      </w:pPr>
    </w:p>
    <w:p w14:paraId="14E992B6" w14:textId="77777777" w:rsidR="00D7120D" w:rsidRPr="00F57642" w:rsidRDefault="00D7120D" w:rsidP="00A86534">
      <w:pPr>
        <w:rPr>
          <w:szCs w:val="22"/>
          <w:lang w:val="en-GB"/>
        </w:rPr>
      </w:pPr>
    </w:p>
    <w:p w14:paraId="10CE2327" w14:textId="581686A6" w:rsidR="00A86534" w:rsidRPr="00F57642" w:rsidRDefault="002A2D79" w:rsidP="00A86534">
      <w:pPr>
        <w:rPr>
          <w:b/>
          <w:szCs w:val="22"/>
          <w:lang w:val="en-GB"/>
        </w:rPr>
      </w:pPr>
      <w:r w:rsidRPr="00F57642">
        <w:rPr>
          <w:b/>
          <w:lang w:val="en-GB"/>
        </w:rPr>
        <w:t>Further data requested by the Ministry of Education, Youth and Sports</w:t>
      </w:r>
      <w:r w:rsidR="00A86534" w:rsidRPr="00F57642">
        <w:rPr>
          <w:b/>
          <w:szCs w:val="22"/>
          <w:lang w:val="en-GB"/>
        </w:rPr>
        <w:t>:</w:t>
      </w:r>
    </w:p>
    <w:p w14:paraId="03C94A65" w14:textId="37F1D46F" w:rsidR="00D74196" w:rsidRPr="00F57642" w:rsidRDefault="00D74196" w:rsidP="00A86534">
      <w:pPr>
        <w:spacing w:after="120"/>
        <w:rPr>
          <w:szCs w:val="22"/>
          <w:lang w:val="en-GB"/>
        </w:rPr>
      </w:pPr>
    </w:p>
    <w:p w14:paraId="51BCFB3B" w14:textId="0DB389F6" w:rsidR="00D71FF6" w:rsidRPr="00F57642" w:rsidRDefault="00D71FF6" w:rsidP="00D71FF6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>Dat</w:t>
      </w:r>
      <w:r w:rsidR="002A2D79" w:rsidRPr="00F57642">
        <w:rPr>
          <w:szCs w:val="22"/>
          <w:lang w:val="en-GB"/>
        </w:rPr>
        <w:t>e of birth</w:t>
      </w:r>
      <w:r w:rsidRPr="00F57642">
        <w:rPr>
          <w:szCs w:val="22"/>
          <w:lang w:val="en-GB"/>
        </w:rPr>
        <w:t>:</w:t>
      </w:r>
    </w:p>
    <w:p w14:paraId="59FEE285" w14:textId="143522D4" w:rsidR="00D71FF6" w:rsidRPr="00F57642" w:rsidRDefault="002A2D79" w:rsidP="00D71FF6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>Sex</w:t>
      </w:r>
      <w:r w:rsidR="00D71FF6" w:rsidRPr="00F57642">
        <w:rPr>
          <w:szCs w:val="22"/>
          <w:lang w:val="en-GB"/>
        </w:rPr>
        <w:t>:</w:t>
      </w:r>
    </w:p>
    <w:p w14:paraId="2244EB39" w14:textId="3473D999" w:rsidR="00D71FF6" w:rsidRPr="00F57642" w:rsidRDefault="002A2D79" w:rsidP="00D71FF6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>Maiden surname</w:t>
      </w:r>
      <w:r w:rsidR="00D71FF6" w:rsidRPr="00F57642">
        <w:rPr>
          <w:szCs w:val="22"/>
          <w:lang w:val="en-GB"/>
        </w:rPr>
        <w:t xml:space="preserve">: </w:t>
      </w:r>
    </w:p>
    <w:p w14:paraId="4900BA8E" w14:textId="333270DE" w:rsidR="00D71FF6" w:rsidRPr="00F57642" w:rsidRDefault="002A2D79" w:rsidP="00D71FF6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>Permanent residence</w:t>
      </w:r>
      <w:r w:rsidR="00D71FF6" w:rsidRPr="00F57642">
        <w:rPr>
          <w:szCs w:val="22"/>
          <w:lang w:val="en-GB"/>
        </w:rPr>
        <w:t xml:space="preserve">: </w:t>
      </w:r>
    </w:p>
    <w:p w14:paraId="3C01B30D" w14:textId="641A2463" w:rsidR="00D71FF6" w:rsidRPr="00F57642" w:rsidRDefault="002A2D79" w:rsidP="00D71FF6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 xml:space="preserve">Residence in </w:t>
      </w:r>
      <w:proofErr w:type="spellStart"/>
      <w:r w:rsidRPr="00F57642">
        <w:rPr>
          <w:szCs w:val="22"/>
          <w:lang w:val="en-GB"/>
        </w:rPr>
        <w:t>Czechia</w:t>
      </w:r>
      <w:proofErr w:type="spellEnd"/>
      <w:r w:rsidR="00D71FF6" w:rsidRPr="00F57642">
        <w:rPr>
          <w:szCs w:val="22"/>
          <w:lang w:val="en-GB"/>
        </w:rPr>
        <w:t>:</w:t>
      </w:r>
    </w:p>
    <w:p w14:paraId="283ECEEB" w14:textId="3B5A6E25" w:rsidR="00D71FF6" w:rsidRPr="00F57642" w:rsidRDefault="00D71FF6" w:rsidP="00D71FF6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>St</w:t>
      </w:r>
      <w:r w:rsidR="002A2D79" w:rsidRPr="00F57642">
        <w:rPr>
          <w:szCs w:val="22"/>
          <w:lang w:val="en-GB"/>
        </w:rPr>
        <w:t>ate citizenship:</w:t>
      </w:r>
    </w:p>
    <w:p w14:paraId="5C75829C" w14:textId="77777777" w:rsidR="00A86534" w:rsidRPr="00F57642" w:rsidRDefault="00A86534" w:rsidP="00A86534">
      <w:pPr>
        <w:rPr>
          <w:szCs w:val="22"/>
          <w:lang w:val="en-GB"/>
        </w:rPr>
      </w:pPr>
    </w:p>
    <w:p w14:paraId="23208872" w14:textId="24D0C1A7" w:rsidR="00A86534" w:rsidRPr="00F57642" w:rsidRDefault="002A2D79" w:rsidP="00A86534">
      <w:pPr>
        <w:spacing w:after="120"/>
        <w:rPr>
          <w:b/>
          <w:szCs w:val="22"/>
          <w:lang w:val="en-GB"/>
        </w:rPr>
      </w:pPr>
      <w:r w:rsidRPr="00F57642">
        <w:rPr>
          <w:b/>
          <w:szCs w:val="22"/>
          <w:lang w:val="en-GB"/>
        </w:rPr>
        <w:t>Contact</w:t>
      </w:r>
      <w:r w:rsidR="00A86534" w:rsidRPr="00F57642">
        <w:rPr>
          <w:b/>
          <w:szCs w:val="22"/>
          <w:lang w:val="en-GB"/>
        </w:rPr>
        <w:t>:</w:t>
      </w:r>
    </w:p>
    <w:p w14:paraId="321F34DD" w14:textId="77777777" w:rsidR="00A86534" w:rsidRPr="00F57642" w:rsidRDefault="00A86534" w:rsidP="00A86534">
      <w:pPr>
        <w:spacing w:after="120"/>
        <w:rPr>
          <w:szCs w:val="22"/>
          <w:lang w:val="en-GB"/>
        </w:rPr>
      </w:pPr>
      <w:r w:rsidRPr="00F57642">
        <w:rPr>
          <w:szCs w:val="22"/>
          <w:lang w:val="en-GB"/>
        </w:rPr>
        <w:t xml:space="preserve">E-mail: </w:t>
      </w:r>
    </w:p>
    <w:p w14:paraId="723BC5A5" w14:textId="76441134" w:rsidR="00A86534" w:rsidRPr="00F57642" w:rsidRDefault="00A86534" w:rsidP="00A86534">
      <w:pPr>
        <w:rPr>
          <w:szCs w:val="22"/>
          <w:lang w:val="en-GB"/>
        </w:rPr>
      </w:pPr>
      <w:r w:rsidRPr="00F57642">
        <w:rPr>
          <w:szCs w:val="22"/>
          <w:lang w:val="en-GB"/>
        </w:rPr>
        <w:t>Tel</w:t>
      </w:r>
      <w:r w:rsidR="002A2D79" w:rsidRPr="00F57642">
        <w:rPr>
          <w:szCs w:val="22"/>
          <w:lang w:val="en-GB"/>
        </w:rPr>
        <w:t>ephone</w:t>
      </w:r>
      <w:r w:rsidRPr="00F57642">
        <w:rPr>
          <w:szCs w:val="22"/>
          <w:lang w:val="en-GB"/>
        </w:rPr>
        <w:t xml:space="preserve">: </w:t>
      </w:r>
    </w:p>
    <w:p w14:paraId="7A1A3017" w14:textId="68A465CA" w:rsidR="00A86534" w:rsidRPr="00F57642" w:rsidRDefault="00A86534" w:rsidP="00A86534">
      <w:pPr>
        <w:rPr>
          <w:szCs w:val="22"/>
          <w:lang w:val="en-GB"/>
        </w:rPr>
      </w:pPr>
    </w:p>
    <w:p w14:paraId="25845A7B" w14:textId="77777777" w:rsidR="00D7120D" w:rsidRPr="00F57642" w:rsidRDefault="00D7120D" w:rsidP="00A86534">
      <w:pPr>
        <w:rPr>
          <w:szCs w:val="22"/>
          <w:lang w:val="en-GB"/>
        </w:rPr>
      </w:pPr>
    </w:p>
    <w:p w14:paraId="59B3EAF3" w14:textId="6204B338" w:rsidR="00A86534" w:rsidRPr="00F57642" w:rsidRDefault="002A2D79" w:rsidP="00A86534">
      <w:pPr>
        <w:rPr>
          <w:szCs w:val="22"/>
          <w:lang w:val="en-GB"/>
        </w:rPr>
      </w:pPr>
      <w:r w:rsidRPr="00F57642">
        <w:rPr>
          <w:szCs w:val="22"/>
          <w:lang w:val="en-GB"/>
        </w:rPr>
        <w:t>In</w:t>
      </w:r>
      <w:r w:rsidR="00A86534" w:rsidRPr="00F57642">
        <w:rPr>
          <w:szCs w:val="22"/>
          <w:lang w:val="en-GB"/>
        </w:rPr>
        <w:t xml:space="preserve">………    </w:t>
      </w:r>
      <w:r w:rsidRPr="00F57642">
        <w:rPr>
          <w:szCs w:val="22"/>
          <w:lang w:val="en-GB"/>
        </w:rPr>
        <w:t>on</w:t>
      </w:r>
      <w:r w:rsidR="00A86534" w:rsidRPr="00F57642">
        <w:rPr>
          <w:szCs w:val="22"/>
          <w:lang w:val="en-GB"/>
        </w:rPr>
        <w:t xml:space="preserve">…….. </w:t>
      </w:r>
    </w:p>
    <w:p w14:paraId="66494B36" w14:textId="77777777" w:rsidR="00A86534" w:rsidRPr="00F57642" w:rsidRDefault="00A86534" w:rsidP="00A86534">
      <w:pPr>
        <w:rPr>
          <w:szCs w:val="22"/>
          <w:lang w:val="en-GB"/>
        </w:rPr>
      </w:pPr>
    </w:p>
    <w:p w14:paraId="24D735C7" w14:textId="77777777" w:rsidR="00A86534" w:rsidRPr="00F57642" w:rsidRDefault="00A86534" w:rsidP="00A86534">
      <w:pPr>
        <w:rPr>
          <w:szCs w:val="22"/>
          <w:lang w:val="en-GB"/>
        </w:rPr>
      </w:pPr>
    </w:p>
    <w:p w14:paraId="2F1CA217" w14:textId="7A5BE491" w:rsidR="00214DAA" w:rsidRPr="00F57642" w:rsidRDefault="002A2D79" w:rsidP="00D13ADB">
      <w:pPr>
        <w:rPr>
          <w:szCs w:val="22"/>
          <w:lang w:val="en-GB"/>
        </w:rPr>
      </w:pPr>
      <w:r w:rsidRPr="00F57642">
        <w:rPr>
          <w:szCs w:val="22"/>
          <w:lang w:val="en-GB"/>
        </w:rPr>
        <w:t>Candidate’s signature for the professor</w:t>
      </w:r>
      <w:r w:rsidR="001F646B" w:rsidRPr="00F57642">
        <w:rPr>
          <w:szCs w:val="22"/>
          <w:lang w:val="en-GB"/>
        </w:rPr>
        <w:t>ial</w:t>
      </w:r>
      <w:r w:rsidRPr="00F57642">
        <w:rPr>
          <w:szCs w:val="22"/>
          <w:lang w:val="en-GB"/>
        </w:rPr>
        <w:t xml:space="preserve"> appointment procedure</w:t>
      </w:r>
      <w:r w:rsidR="00A86534" w:rsidRPr="00F57642">
        <w:rPr>
          <w:szCs w:val="22"/>
          <w:lang w:val="en-GB"/>
        </w:rPr>
        <w:t>:</w:t>
      </w:r>
    </w:p>
    <w:sectPr w:rsidR="00214DAA" w:rsidRPr="00F57642" w:rsidSect="00D13ADB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D40481" w14:textId="77777777" w:rsidR="00D13C06" w:rsidRDefault="00D13C06">
      <w:r>
        <w:separator/>
      </w:r>
    </w:p>
  </w:endnote>
  <w:endnote w:type="continuationSeparator" w:id="0">
    <w:p w14:paraId="5667CA7F" w14:textId="77777777" w:rsidR="00D13C06" w:rsidRDefault="00D13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1A8489" w14:textId="77777777" w:rsidR="00D13C06" w:rsidRDefault="00D13C06">
      <w:r>
        <w:separator/>
      </w:r>
    </w:p>
  </w:footnote>
  <w:footnote w:type="continuationSeparator" w:id="0">
    <w:p w14:paraId="14C472D5" w14:textId="77777777" w:rsidR="00D13C06" w:rsidRDefault="00D13C06">
      <w:r>
        <w:continuationSeparator/>
      </w:r>
    </w:p>
  </w:footnote>
  <w:footnote w:id="1">
    <w:p w14:paraId="0CEE16CE" w14:textId="7B648077" w:rsidR="00EE5CA4" w:rsidRPr="00026C2A" w:rsidRDefault="00EE5CA4">
      <w:pPr>
        <w:pStyle w:val="Textpoznpodarou"/>
        <w:rPr>
          <w:sz w:val="16"/>
          <w:szCs w:val="16"/>
          <w:lang w:val="en-GB"/>
        </w:rPr>
      </w:pPr>
      <w:r w:rsidRPr="00026C2A">
        <w:rPr>
          <w:rStyle w:val="Znakapoznpodarou"/>
          <w:sz w:val="16"/>
          <w:szCs w:val="16"/>
          <w:lang w:val="en-GB"/>
        </w:rPr>
        <w:footnoteRef/>
      </w:r>
      <w:r w:rsidRPr="00026C2A">
        <w:rPr>
          <w:sz w:val="16"/>
          <w:szCs w:val="16"/>
          <w:lang w:val="en-GB"/>
        </w:rPr>
        <w:t xml:space="preserve"> </w:t>
      </w:r>
      <w:r w:rsidRPr="00566A85">
        <w:rPr>
          <w:sz w:val="16"/>
          <w:szCs w:val="16"/>
          <w:lang w:val="en-GB"/>
        </w:rPr>
        <w:t xml:space="preserve">The prerequisite for the commencement of the procedure is the previous appointment as associate professor on the basis of the </w:t>
      </w:r>
      <w:proofErr w:type="spellStart"/>
      <w:r w:rsidRPr="00566A85">
        <w:rPr>
          <w:sz w:val="16"/>
          <w:szCs w:val="16"/>
          <w:lang w:val="en-GB"/>
        </w:rPr>
        <w:t>habilitation</w:t>
      </w:r>
      <w:proofErr w:type="spellEnd"/>
      <w:r w:rsidRPr="00566A85">
        <w:rPr>
          <w:sz w:val="16"/>
          <w:szCs w:val="16"/>
          <w:lang w:val="en-GB"/>
        </w:rPr>
        <w:t xml:space="preserve"> procedure, provided that it included the submission of a </w:t>
      </w:r>
      <w:proofErr w:type="spellStart"/>
      <w:r w:rsidRPr="00566A85">
        <w:rPr>
          <w:sz w:val="16"/>
          <w:szCs w:val="16"/>
          <w:lang w:val="en-GB"/>
        </w:rPr>
        <w:t>habilitation</w:t>
      </w:r>
      <w:proofErr w:type="spellEnd"/>
      <w:r w:rsidRPr="00566A85">
        <w:rPr>
          <w:sz w:val="16"/>
          <w:szCs w:val="16"/>
          <w:lang w:val="en-GB"/>
        </w:rPr>
        <w:t xml:space="preserve"> thesis (Section 74(1) of Act </w:t>
      </w:r>
      <w:r w:rsidR="0082665F">
        <w:rPr>
          <w:sz w:val="16"/>
          <w:szCs w:val="16"/>
          <w:lang w:val="en-GB"/>
        </w:rPr>
        <w:t>n</w:t>
      </w:r>
      <w:r w:rsidRPr="00566A85">
        <w:rPr>
          <w:sz w:val="16"/>
          <w:szCs w:val="16"/>
          <w:lang w:val="en-GB"/>
        </w:rPr>
        <w:t>o. 111/1998 Coll.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266FC1" w14:textId="77777777" w:rsidR="00012D3C" w:rsidRPr="00DB6636" w:rsidRDefault="00012D3C" w:rsidP="00012D3C">
    <w:pPr>
      <w:pStyle w:val="Zhlav"/>
      <w:rPr>
        <w:b/>
        <w:noProof/>
        <w:sz w:val="16"/>
        <w:szCs w:val="16"/>
      </w:rPr>
    </w:pPr>
    <w:r w:rsidRPr="00DB6636">
      <w:rPr>
        <w:b/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4CF1088E" wp14:editId="4634B0A4">
          <wp:simplePos x="0" y="0"/>
          <wp:positionH relativeFrom="margin">
            <wp:posOffset>4898178</wp:posOffset>
          </wp:positionH>
          <wp:positionV relativeFrom="paragraph">
            <wp:posOffset>6985</wp:posOffset>
          </wp:positionV>
          <wp:extent cx="946573" cy="280670"/>
          <wp:effectExtent l="0" t="0" r="6350" b="5080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46573" cy="280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>Attachment no. 9 Dean’s Directive no. 1</w:t>
    </w:r>
    <w:r w:rsidRPr="00DB6636">
      <w:rPr>
        <w:b/>
        <w:noProof/>
        <w:sz w:val="16"/>
        <w:szCs w:val="16"/>
      </w:rPr>
      <w:t>/20</w:t>
    </w:r>
    <w:r>
      <w:rPr>
        <w:b/>
        <w:noProof/>
        <w:sz w:val="16"/>
        <w:szCs w:val="16"/>
      </w:rPr>
      <w:t>22</w:t>
    </w:r>
  </w:p>
  <w:p w14:paraId="1599EBA0" w14:textId="77777777" w:rsidR="00012D3C" w:rsidRPr="00DB6636" w:rsidRDefault="00012D3C" w:rsidP="00012D3C">
    <w:pPr>
      <w:pStyle w:val="Zhlav"/>
      <w:rPr>
        <w:sz w:val="16"/>
        <w:szCs w:val="16"/>
      </w:rPr>
    </w:pPr>
    <w:r w:rsidRPr="00214DAA">
      <w:rPr>
        <w:noProof/>
        <w:sz w:val="16"/>
        <w:szCs w:val="16"/>
      </w:rPr>
      <w:t>Ha</w:t>
    </w:r>
    <w:r>
      <w:rPr>
        <w:noProof/>
        <w:sz w:val="16"/>
        <w:szCs w:val="16"/>
      </w:rPr>
      <w:t>bilitation and professorial appointment procedures at the Silesian University in Opava, School of Business Administration in Karviná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E0206D4"/>
    <w:multiLevelType w:val="hybridMultilevel"/>
    <w:tmpl w:val="6C3E171E"/>
    <w:lvl w:ilvl="0" w:tplc="2A8E1122">
      <w:start w:val="2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FA6292">
      <w:start w:val="1"/>
      <w:numFmt w:val="lowerLetter"/>
      <w:lvlText w:val="%2."/>
      <w:lvlJc w:val="left"/>
      <w:pPr>
        <w:ind w:left="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7F42A02">
      <w:start w:val="1"/>
      <w:numFmt w:val="lowerRoman"/>
      <w:lvlText w:val="%3"/>
      <w:lvlJc w:val="left"/>
      <w:pPr>
        <w:ind w:left="1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A764B64">
      <w:start w:val="1"/>
      <w:numFmt w:val="decimal"/>
      <w:lvlText w:val="%4"/>
      <w:lvlJc w:val="left"/>
      <w:pPr>
        <w:ind w:left="2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9AE6CF8">
      <w:start w:val="1"/>
      <w:numFmt w:val="lowerLetter"/>
      <w:lvlText w:val="%5"/>
      <w:lvlJc w:val="left"/>
      <w:pPr>
        <w:ind w:left="3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2168084">
      <w:start w:val="1"/>
      <w:numFmt w:val="lowerRoman"/>
      <w:lvlText w:val="%6"/>
      <w:lvlJc w:val="left"/>
      <w:pPr>
        <w:ind w:left="3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EE40BC">
      <w:start w:val="1"/>
      <w:numFmt w:val="decimal"/>
      <w:lvlText w:val="%7"/>
      <w:lvlJc w:val="left"/>
      <w:pPr>
        <w:ind w:left="4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3A3D9A">
      <w:start w:val="1"/>
      <w:numFmt w:val="lowerLetter"/>
      <w:lvlText w:val="%8"/>
      <w:lvlJc w:val="left"/>
      <w:pPr>
        <w:ind w:left="5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7D67A96">
      <w:start w:val="1"/>
      <w:numFmt w:val="lowerRoman"/>
      <w:lvlText w:val="%9"/>
      <w:lvlJc w:val="left"/>
      <w:pPr>
        <w:ind w:left="5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B857F67"/>
    <w:multiLevelType w:val="hybridMultilevel"/>
    <w:tmpl w:val="F02A0868"/>
    <w:lvl w:ilvl="0" w:tplc="F0B87BB8">
      <w:start w:val="2"/>
      <w:numFmt w:val="upperLetter"/>
      <w:lvlText w:val="%1."/>
      <w:lvlJc w:val="left"/>
      <w:pPr>
        <w:ind w:left="257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28A93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38EE53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28C7C9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B1A3B5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308F35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5E8B55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87863C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3027B5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0F628B9"/>
    <w:multiLevelType w:val="hybridMultilevel"/>
    <w:tmpl w:val="F0F0AD00"/>
    <w:lvl w:ilvl="0" w:tplc="7354CF50">
      <w:start w:val="1"/>
      <w:numFmt w:val="decimal"/>
      <w:lvlText w:val="%1."/>
      <w:lvlJc w:val="left"/>
      <w:pPr>
        <w:ind w:left="22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92739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BAD62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598A4F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E76ADE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3ACDAA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E25C0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28207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D3C024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1472F0E"/>
    <w:multiLevelType w:val="hybridMultilevel"/>
    <w:tmpl w:val="CBCCFC58"/>
    <w:lvl w:ilvl="0" w:tplc="6B10D95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DA2A2E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534422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885DAE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FBE6486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610FA1E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CE619BE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E481466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DC78CE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C31E7B"/>
    <w:multiLevelType w:val="hybridMultilevel"/>
    <w:tmpl w:val="C34E061A"/>
    <w:lvl w:ilvl="0" w:tplc="91F6FA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EA3A0F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8" w15:restartNumberingAfterBreak="0">
    <w:nsid w:val="5EFA550B"/>
    <w:multiLevelType w:val="hybridMultilevel"/>
    <w:tmpl w:val="B7D607FA"/>
    <w:lvl w:ilvl="0" w:tplc="46463B08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F60D7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2226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7906DB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146CD1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49C41B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BE4F84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40217C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B8E3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9270C1"/>
    <w:multiLevelType w:val="hybridMultilevel"/>
    <w:tmpl w:val="D4FC66C4"/>
    <w:lvl w:ilvl="0" w:tplc="E050DDD6">
      <w:start w:val="1"/>
      <w:numFmt w:val="upperLetter"/>
      <w:lvlText w:val="%1."/>
      <w:lvlJc w:val="left"/>
      <w:pPr>
        <w:ind w:left="26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8C143A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58EA90E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738FF72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6485F0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BAC3AC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22F102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8A62F40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20E10A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69497B"/>
    <w:multiLevelType w:val="hybridMultilevel"/>
    <w:tmpl w:val="6778FFC4"/>
    <w:lvl w:ilvl="0" w:tplc="BF0EF426">
      <w:start w:val="1"/>
      <w:numFmt w:val="upperLetter"/>
      <w:lvlText w:val="%1."/>
      <w:lvlJc w:val="left"/>
      <w:pPr>
        <w:ind w:left="3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E96E222">
      <w:start w:val="1"/>
      <w:numFmt w:val="decimal"/>
      <w:lvlText w:val="%2."/>
      <w:lvlJc w:val="left"/>
      <w:pPr>
        <w:ind w:left="7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68A1342">
      <w:start w:val="1"/>
      <w:numFmt w:val="lowerRoman"/>
      <w:lvlText w:val="%3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30051C">
      <w:start w:val="1"/>
      <w:numFmt w:val="decimal"/>
      <w:lvlText w:val="%4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2FCA4B8">
      <w:start w:val="1"/>
      <w:numFmt w:val="lowerLetter"/>
      <w:lvlText w:val="%5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75847C8">
      <w:start w:val="1"/>
      <w:numFmt w:val="lowerRoman"/>
      <w:lvlText w:val="%6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B1CF3C8">
      <w:start w:val="1"/>
      <w:numFmt w:val="decimal"/>
      <w:lvlText w:val="%7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A54AE34">
      <w:start w:val="1"/>
      <w:numFmt w:val="lowerLetter"/>
      <w:lvlText w:val="%8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1405E18">
      <w:start w:val="1"/>
      <w:numFmt w:val="lowerRoman"/>
      <w:lvlText w:val="%9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E0203AB"/>
    <w:multiLevelType w:val="hybridMultilevel"/>
    <w:tmpl w:val="F04AFAE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61C3370">
      <w:start w:val="1"/>
      <w:numFmt w:val="lowerLetter"/>
      <w:lvlText w:val="%2)"/>
      <w:lvlJc w:val="left"/>
      <w:pPr>
        <w:ind w:left="1440" w:hanging="360"/>
      </w:pPr>
      <w:rPr>
        <w:color w:val="auto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E928AB"/>
    <w:multiLevelType w:val="hybridMultilevel"/>
    <w:tmpl w:val="A29E0692"/>
    <w:lvl w:ilvl="0" w:tplc="728E3306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65C61C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0DC00C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2A64E0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5FCC70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56F34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FE521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59C80E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EFC2D8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1"/>
  </w:num>
  <w:num w:numId="3">
    <w:abstractNumId w:val="34"/>
  </w:num>
  <w:num w:numId="4">
    <w:abstractNumId w:val="16"/>
  </w:num>
  <w:num w:numId="5">
    <w:abstractNumId w:val="22"/>
  </w:num>
  <w:num w:numId="6">
    <w:abstractNumId w:val="43"/>
  </w:num>
  <w:num w:numId="7">
    <w:abstractNumId w:val="11"/>
  </w:num>
  <w:num w:numId="8">
    <w:abstractNumId w:val="27"/>
  </w:num>
  <w:num w:numId="9">
    <w:abstractNumId w:val="0"/>
  </w:num>
  <w:num w:numId="10">
    <w:abstractNumId w:val="35"/>
  </w:num>
  <w:num w:numId="11">
    <w:abstractNumId w:val="14"/>
  </w:num>
  <w:num w:numId="12">
    <w:abstractNumId w:val="23"/>
  </w:num>
  <w:num w:numId="13">
    <w:abstractNumId w:val="13"/>
  </w:num>
  <w:num w:numId="14">
    <w:abstractNumId w:val="32"/>
  </w:num>
  <w:num w:numId="15">
    <w:abstractNumId w:val="38"/>
  </w:num>
  <w:num w:numId="16">
    <w:abstractNumId w:val="26"/>
  </w:num>
  <w:num w:numId="17">
    <w:abstractNumId w:val="29"/>
  </w:num>
  <w:num w:numId="18">
    <w:abstractNumId w:val="24"/>
  </w:num>
  <w:num w:numId="19">
    <w:abstractNumId w:val="8"/>
  </w:num>
  <w:num w:numId="20">
    <w:abstractNumId w:val="25"/>
  </w:num>
  <w:num w:numId="21">
    <w:abstractNumId w:val="1"/>
  </w:num>
  <w:num w:numId="22">
    <w:abstractNumId w:val="20"/>
  </w:num>
  <w:num w:numId="23">
    <w:abstractNumId w:val="6"/>
  </w:num>
  <w:num w:numId="24">
    <w:abstractNumId w:val="12"/>
  </w:num>
  <w:num w:numId="25">
    <w:abstractNumId w:val="31"/>
  </w:num>
  <w:num w:numId="26">
    <w:abstractNumId w:val="33"/>
  </w:num>
  <w:num w:numId="27">
    <w:abstractNumId w:val="39"/>
  </w:num>
  <w:num w:numId="28">
    <w:abstractNumId w:val="10"/>
  </w:num>
  <w:num w:numId="29">
    <w:abstractNumId w:val="2"/>
  </w:num>
  <w:num w:numId="30">
    <w:abstractNumId w:val="18"/>
  </w:num>
  <w:num w:numId="31">
    <w:abstractNumId w:val="4"/>
  </w:num>
  <w:num w:numId="32">
    <w:abstractNumId w:val="37"/>
  </w:num>
  <w:num w:numId="33">
    <w:abstractNumId w:val="40"/>
  </w:num>
  <w:num w:numId="34">
    <w:abstractNumId w:val="17"/>
  </w:num>
  <w:num w:numId="35">
    <w:abstractNumId w:val="41"/>
  </w:num>
  <w:num w:numId="36">
    <w:abstractNumId w:val="19"/>
  </w:num>
  <w:num w:numId="37">
    <w:abstractNumId w:val="28"/>
  </w:num>
  <w:num w:numId="38">
    <w:abstractNumId w:val="9"/>
  </w:num>
  <w:num w:numId="39">
    <w:abstractNumId w:val="15"/>
  </w:num>
  <w:num w:numId="40">
    <w:abstractNumId w:val="42"/>
  </w:num>
  <w:num w:numId="41">
    <w:abstractNumId w:val="30"/>
  </w:num>
  <w:num w:numId="42">
    <w:abstractNumId w:val="36"/>
  </w:num>
  <w:num w:numId="43">
    <w:abstractNumId w:val="7"/>
  </w:num>
  <w:num w:numId="44">
    <w:abstractNumId w:val="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024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DM3NDA1NjI3NTBR0lEKTi0uzszPAykwrgUA9Wac+i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2D3C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26C2A"/>
    <w:rsid w:val="0003181E"/>
    <w:rsid w:val="00032AFE"/>
    <w:rsid w:val="00033678"/>
    <w:rsid w:val="00034684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191E"/>
    <w:rsid w:val="00054B78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5FA6"/>
    <w:rsid w:val="00066D33"/>
    <w:rsid w:val="00076B81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97D1C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2E6A"/>
    <w:rsid w:val="001139BA"/>
    <w:rsid w:val="001203CA"/>
    <w:rsid w:val="00120826"/>
    <w:rsid w:val="00120F9D"/>
    <w:rsid w:val="00121FB3"/>
    <w:rsid w:val="00122198"/>
    <w:rsid w:val="001224B5"/>
    <w:rsid w:val="00122C6D"/>
    <w:rsid w:val="00124A81"/>
    <w:rsid w:val="0012572B"/>
    <w:rsid w:val="00127098"/>
    <w:rsid w:val="00127747"/>
    <w:rsid w:val="00131990"/>
    <w:rsid w:val="00132131"/>
    <w:rsid w:val="001330E7"/>
    <w:rsid w:val="00134680"/>
    <w:rsid w:val="00135A4B"/>
    <w:rsid w:val="0015474C"/>
    <w:rsid w:val="001617B0"/>
    <w:rsid w:val="00162DF3"/>
    <w:rsid w:val="00162E34"/>
    <w:rsid w:val="00165E34"/>
    <w:rsid w:val="0016637C"/>
    <w:rsid w:val="0016774A"/>
    <w:rsid w:val="00170CDB"/>
    <w:rsid w:val="001716F3"/>
    <w:rsid w:val="001725FF"/>
    <w:rsid w:val="00172FBC"/>
    <w:rsid w:val="001761D7"/>
    <w:rsid w:val="001771A4"/>
    <w:rsid w:val="00180F12"/>
    <w:rsid w:val="00181801"/>
    <w:rsid w:val="00183A1E"/>
    <w:rsid w:val="0018592F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6161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D7352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1F646B"/>
    <w:rsid w:val="0020426B"/>
    <w:rsid w:val="002046F6"/>
    <w:rsid w:val="00204DF8"/>
    <w:rsid w:val="002124E1"/>
    <w:rsid w:val="00213982"/>
    <w:rsid w:val="002148C0"/>
    <w:rsid w:val="00214DAA"/>
    <w:rsid w:val="002172B6"/>
    <w:rsid w:val="00220164"/>
    <w:rsid w:val="00220DE8"/>
    <w:rsid w:val="00221BB9"/>
    <w:rsid w:val="0022233F"/>
    <w:rsid w:val="002239D0"/>
    <w:rsid w:val="002240BF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5DCC"/>
    <w:rsid w:val="00246537"/>
    <w:rsid w:val="002478D5"/>
    <w:rsid w:val="00247BBF"/>
    <w:rsid w:val="0025291B"/>
    <w:rsid w:val="00254725"/>
    <w:rsid w:val="00255697"/>
    <w:rsid w:val="00256F8A"/>
    <w:rsid w:val="00257DCB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4ACE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5A82"/>
    <w:rsid w:val="00296739"/>
    <w:rsid w:val="0029754D"/>
    <w:rsid w:val="002A16E8"/>
    <w:rsid w:val="002A279F"/>
    <w:rsid w:val="002A2D79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3698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2688"/>
    <w:rsid w:val="00326B6D"/>
    <w:rsid w:val="003275DF"/>
    <w:rsid w:val="003309BC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5809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771"/>
    <w:rsid w:val="003D3FD5"/>
    <w:rsid w:val="003D4E36"/>
    <w:rsid w:val="003D62B6"/>
    <w:rsid w:val="003D79AB"/>
    <w:rsid w:val="003E05D3"/>
    <w:rsid w:val="003E067A"/>
    <w:rsid w:val="003E10BF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33DC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465D2"/>
    <w:rsid w:val="0045110B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C74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210B"/>
    <w:rsid w:val="004C4664"/>
    <w:rsid w:val="004C64CB"/>
    <w:rsid w:val="004C66F8"/>
    <w:rsid w:val="004D03E4"/>
    <w:rsid w:val="004D17DC"/>
    <w:rsid w:val="004D2F03"/>
    <w:rsid w:val="004D5819"/>
    <w:rsid w:val="004E01BF"/>
    <w:rsid w:val="004E053A"/>
    <w:rsid w:val="004E1C06"/>
    <w:rsid w:val="004E4B74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6307"/>
    <w:rsid w:val="00526A4C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5106"/>
    <w:rsid w:val="00557951"/>
    <w:rsid w:val="005616DC"/>
    <w:rsid w:val="005631F0"/>
    <w:rsid w:val="00563E39"/>
    <w:rsid w:val="00566534"/>
    <w:rsid w:val="00566A85"/>
    <w:rsid w:val="00567987"/>
    <w:rsid w:val="00567B54"/>
    <w:rsid w:val="00573C27"/>
    <w:rsid w:val="00573DA9"/>
    <w:rsid w:val="005751FF"/>
    <w:rsid w:val="00575DC7"/>
    <w:rsid w:val="00580CCB"/>
    <w:rsid w:val="00582293"/>
    <w:rsid w:val="00584A19"/>
    <w:rsid w:val="00584ECF"/>
    <w:rsid w:val="00585EFE"/>
    <w:rsid w:val="00586F27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A7CF2"/>
    <w:rsid w:val="005B080D"/>
    <w:rsid w:val="005B64F2"/>
    <w:rsid w:val="005B66D0"/>
    <w:rsid w:val="005B7AAF"/>
    <w:rsid w:val="005B7D4A"/>
    <w:rsid w:val="005B7D79"/>
    <w:rsid w:val="005C0953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19BC"/>
    <w:rsid w:val="005E2D83"/>
    <w:rsid w:val="005E3ADF"/>
    <w:rsid w:val="005E43F7"/>
    <w:rsid w:val="005E45F0"/>
    <w:rsid w:val="005E46BE"/>
    <w:rsid w:val="005E55D9"/>
    <w:rsid w:val="005E5E42"/>
    <w:rsid w:val="005E7554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27ADA"/>
    <w:rsid w:val="00630F07"/>
    <w:rsid w:val="006311D2"/>
    <w:rsid w:val="006324A3"/>
    <w:rsid w:val="0063285F"/>
    <w:rsid w:val="00636BF9"/>
    <w:rsid w:val="00637424"/>
    <w:rsid w:val="00637600"/>
    <w:rsid w:val="006403CB"/>
    <w:rsid w:val="00641A6C"/>
    <w:rsid w:val="00642697"/>
    <w:rsid w:val="00642D35"/>
    <w:rsid w:val="006436DE"/>
    <w:rsid w:val="00644B24"/>
    <w:rsid w:val="00646081"/>
    <w:rsid w:val="00647840"/>
    <w:rsid w:val="00647CB9"/>
    <w:rsid w:val="00651E50"/>
    <w:rsid w:val="0065238B"/>
    <w:rsid w:val="00653837"/>
    <w:rsid w:val="006538F2"/>
    <w:rsid w:val="006559AE"/>
    <w:rsid w:val="00656929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E58DD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202FE"/>
    <w:rsid w:val="0072046C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289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1A11"/>
    <w:rsid w:val="00772A26"/>
    <w:rsid w:val="007732D5"/>
    <w:rsid w:val="00774974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176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7F7146"/>
    <w:rsid w:val="008004DE"/>
    <w:rsid w:val="00800579"/>
    <w:rsid w:val="00801783"/>
    <w:rsid w:val="00801D1E"/>
    <w:rsid w:val="008049C5"/>
    <w:rsid w:val="00807921"/>
    <w:rsid w:val="00813DC5"/>
    <w:rsid w:val="00815800"/>
    <w:rsid w:val="00816319"/>
    <w:rsid w:val="00820A4F"/>
    <w:rsid w:val="00820D2F"/>
    <w:rsid w:val="00821DFC"/>
    <w:rsid w:val="0082590C"/>
    <w:rsid w:val="008262B2"/>
    <w:rsid w:val="008263DA"/>
    <w:rsid w:val="0082665F"/>
    <w:rsid w:val="0082717F"/>
    <w:rsid w:val="00827606"/>
    <w:rsid w:val="00830D84"/>
    <w:rsid w:val="0083175D"/>
    <w:rsid w:val="008326CA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5A50"/>
    <w:rsid w:val="0086632F"/>
    <w:rsid w:val="0086729E"/>
    <w:rsid w:val="0087110D"/>
    <w:rsid w:val="00871363"/>
    <w:rsid w:val="00874D10"/>
    <w:rsid w:val="00875074"/>
    <w:rsid w:val="00877C3D"/>
    <w:rsid w:val="00881FB4"/>
    <w:rsid w:val="008861B2"/>
    <w:rsid w:val="00886BE4"/>
    <w:rsid w:val="008876B5"/>
    <w:rsid w:val="00887794"/>
    <w:rsid w:val="00892908"/>
    <w:rsid w:val="00893AAA"/>
    <w:rsid w:val="00894469"/>
    <w:rsid w:val="00894682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06819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0C51"/>
    <w:rsid w:val="0095329E"/>
    <w:rsid w:val="00953448"/>
    <w:rsid w:val="00954987"/>
    <w:rsid w:val="00955043"/>
    <w:rsid w:val="00957E3E"/>
    <w:rsid w:val="009601D4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0CF"/>
    <w:rsid w:val="009926B1"/>
    <w:rsid w:val="00994879"/>
    <w:rsid w:val="00995525"/>
    <w:rsid w:val="00997960"/>
    <w:rsid w:val="009A0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D1F0E"/>
    <w:rsid w:val="009E0001"/>
    <w:rsid w:val="009E00FB"/>
    <w:rsid w:val="009E05F0"/>
    <w:rsid w:val="009E067C"/>
    <w:rsid w:val="009E18F2"/>
    <w:rsid w:val="009E3FE6"/>
    <w:rsid w:val="009E600F"/>
    <w:rsid w:val="009E6CF4"/>
    <w:rsid w:val="009F31FA"/>
    <w:rsid w:val="009F45C4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45E9"/>
    <w:rsid w:val="00A15357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17E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478A"/>
    <w:rsid w:val="00AC7E3C"/>
    <w:rsid w:val="00AD08B0"/>
    <w:rsid w:val="00AD0D4A"/>
    <w:rsid w:val="00AD40EA"/>
    <w:rsid w:val="00AD448D"/>
    <w:rsid w:val="00AD6101"/>
    <w:rsid w:val="00AE63E8"/>
    <w:rsid w:val="00AE7D6B"/>
    <w:rsid w:val="00AE7E1D"/>
    <w:rsid w:val="00AF5708"/>
    <w:rsid w:val="00AF5797"/>
    <w:rsid w:val="00AF58D8"/>
    <w:rsid w:val="00AF621A"/>
    <w:rsid w:val="00AF6F2C"/>
    <w:rsid w:val="00AF708F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B6E64"/>
    <w:rsid w:val="00BC27FF"/>
    <w:rsid w:val="00BC47E4"/>
    <w:rsid w:val="00BD164C"/>
    <w:rsid w:val="00BD22B2"/>
    <w:rsid w:val="00BD2D55"/>
    <w:rsid w:val="00BD3691"/>
    <w:rsid w:val="00BD51E6"/>
    <w:rsid w:val="00BD6F28"/>
    <w:rsid w:val="00BE62EA"/>
    <w:rsid w:val="00BE7640"/>
    <w:rsid w:val="00BF1A23"/>
    <w:rsid w:val="00BF419B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0EFD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3BC1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4D1F"/>
    <w:rsid w:val="00C75DA3"/>
    <w:rsid w:val="00C76A3D"/>
    <w:rsid w:val="00C77FF6"/>
    <w:rsid w:val="00C812F9"/>
    <w:rsid w:val="00C81BE7"/>
    <w:rsid w:val="00C81E5A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18C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408B"/>
    <w:rsid w:val="00D05947"/>
    <w:rsid w:val="00D05A99"/>
    <w:rsid w:val="00D06968"/>
    <w:rsid w:val="00D11C42"/>
    <w:rsid w:val="00D11EB1"/>
    <w:rsid w:val="00D13ADB"/>
    <w:rsid w:val="00D13C06"/>
    <w:rsid w:val="00D1488A"/>
    <w:rsid w:val="00D237AC"/>
    <w:rsid w:val="00D243FA"/>
    <w:rsid w:val="00D24719"/>
    <w:rsid w:val="00D24F61"/>
    <w:rsid w:val="00D27DBC"/>
    <w:rsid w:val="00D31891"/>
    <w:rsid w:val="00D32CD4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5CA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D7E82"/>
    <w:rsid w:val="00DE5E8A"/>
    <w:rsid w:val="00DE6D08"/>
    <w:rsid w:val="00DE6E16"/>
    <w:rsid w:val="00DF01A6"/>
    <w:rsid w:val="00DF02FA"/>
    <w:rsid w:val="00DF1391"/>
    <w:rsid w:val="00DF3E71"/>
    <w:rsid w:val="00DF6925"/>
    <w:rsid w:val="00DF7A6B"/>
    <w:rsid w:val="00E0017A"/>
    <w:rsid w:val="00E047AF"/>
    <w:rsid w:val="00E0548E"/>
    <w:rsid w:val="00E07CAA"/>
    <w:rsid w:val="00E10D4C"/>
    <w:rsid w:val="00E111A5"/>
    <w:rsid w:val="00E142D8"/>
    <w:rsid w:val="00E16640"/>
    <w:rsid w:val="00E17669"/>
    <w:rsid w:val="00E17CEA"/>
    <w:rsid w:val="00E21111"/>
    <w:rsid w:val="00E22B96"/>
    <w:rsid w:val="00E25D4B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6FFA"/>
    <w:rsid w:val="00E471A9"/>
    <w:rsid w:val="00E47A7E"/>
    <w:rsid w:val="00E500DF"/>
    <w:rsid w:val="00E50E89"/>
    <w:rsid w:val="00E51DBD"/>
    <w:rsid w:val="00E529F4"/>
    <w:rsid w:val="00E52AB6"/>
    <w:rsid w:val="00E53647"/>
    <w:rsid w:val="00E5468A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4959"/>
    <w:rsid w:val="00EB654E"/>
    <w:rsid w:val="00EB7B8B"/>
    <w:rsid w:val="00EC5D00"/>
    <w:rsid w:val="00EC6234"/>
    <w:rsid w:val="00EC6CBB"/>
    <w:rsid w:val="00ED05DC"/>
    <w:rsid w:val="00ED1663"/>
    <w:rsid w:val="00ED2F40"/>
    <w:rsid w:val="00ED59F2"/>
    <w:rsid w:val="00ED6016"/>
    <w:rsid w:val="00EE2A05"/>
    <w:rsid w:val="00EE2ABA"/>
    <w:rsid w:val="00EE2C99"/>
    <w:rsid w:val="00EE3C93"/>
    <w:rsid w:val="00EE4159"/>
    <w:rsid w:val="00EE5000"/>
    <w:rsid w:val="00EE5CA4"/>
    <w:rsid w:val="00EF15B2"/>
    <w:rsid w:val="00EF2437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4784A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642"/>
    <w:rsid w:val="00F57997"/>
    <w:rsid w:val="00F65300"/>
    <w:rsid w:val="00F65E65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3EEC"/>
    <w:rsid w:val="00F94E69"/>
    <w:rsid w:val="00F95519"/>
    <w:rsid w:val="00F9795B"/>
    <w:rsid w:val="00FA0241"/>
    <w:rsid w:val="00FA1E51"/>
    <w:rsid w:val="00FA225A"/>
    <w:rsid w:val="00FA2926"/>
    <w:rsid w:val="00FA5DF2"/>
    <w:rsid w:val="00FA5E74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36E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25A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2-15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D29C41-980B-4C13-A610-8ADB35073EA0}">
  <ds:schemaRefs>
    <ds:schemaRef ds:uri="febe41fb-4d9e-427f-8ba6-e885505def27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269295B4-A8C1-4024-B5D9-10B952716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8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ean’s Directive no. 1/2022</vt:lpstr>
    </vt:vector>
  </TitlesOfParts>
  <Manager>děkan SU OPF</Manager>
  <Company>Slezská univerzita v Opavě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n’s Directive no. 1/2022</dc:title>
  <dc:subject>Habilitation and Professorial Appointment Procedures at the Silesian University in Opava, School of Business Administration in Karviná</dc:subject>
  <dc:creator>Martina Kozubková</dc:creator>
  <dc:description>5. 6. 2019</dc:description>
  <cp:lastModifiedBy>Uživatel systému Windows</cp:lastModifiedBy>
  <cp:revision>4</cp:revision>
  <cp:lastPrinted>2021-11-19T06:41:00Z</cp:lastPrinted>
  <dcterms:created xsi:type="dcterms:W3CDTF">2023-01-03T08:15:00Z</dcterms:created>
  <dcterms:modified xsi:type="dcterms:W3CDTF">2023-01-03T11:01:00Z</dcterms:modified>
  <cp:category>15. 12. 2022</cp:category>
  <cp:contentStatus>1/202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  <property fmtid="{D5CDD505-2E9C-101B-9397-08002B2CF9AE}" pid="3" name="GrammarlyDocumentId">
    <vt:lpwstr>6884bcf0ba9da1080928e365afa8270bab9b9783ba6476bf3f0a782816d9e5c1</vt:lpwstr>
  </property>
</Properties>
</file>